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4.png" ContentType="image/png"/>
  <Override PartName="/word/media/rId1257.png" ContentType="image/png"/>
  <Override PartName="/word/media/rId1260.png" ContentType="image/png"/>
  <Override PartName="/word/media/rId1263.png" ContentType="image/png"/>
  <Override PartName="/word/media/rId1266.png" ContentType="image/png"/>
  <Override PartName="/word/media/rId1269.png" ContentType="image/png"/>
  <Override PartName="/word/media/rId1273.png" ContentType="image/png"/>
  <Override PartName="/word/media/rId1276.png" ContentType="image/png"/>
  <Override PartName="/word/media/rId936.png" ContentType="image/png"/>
  <Override PartName="/word/media/rId26.png" ContentType="image/png"/>
  <Override PartName="/word/media/rId29.png" ContentType="image/png"/>
  <Override PartName="/word/media/rId32.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Nomenclature_Guideline_v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Nomenclature_Guideline_v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Nomenclature_Guideline_v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Nomenclature_Guideline_v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Nomenclature_Guideline_v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Nomenclature_Guideline_v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Nomenclature_Guideline_v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Nomenclature_Guideline_v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Nomenclature_Guideline_v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Nomenclature_Guideline_v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Nomenclature_Guideline_v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Nomenclature_Guideline_v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Nomenclature_Guideline_v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Nomenclature_Guideline_v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Nomenclature_Guideline_v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Nomenclature_Guideline_v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Nomenclature_Guideline_v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Nomenclature_Guideline_v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Nomenclature_Guideline_v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Nomenclature_Guideline_v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Nomenclature_Guideline_v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Nomenclature_Guideline_v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Nomenclature_Guideline_v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Nomenclature_Guideline_v1-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Nomenclature_Guideline_v1-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Nomenclature_Guideline_v1-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Nomenclature_Guideline_v1-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Nomenclature_Guideline_v1-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Nomenclature_Guideline_v1-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Nomenclature_Guideline_v1-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Nomenclature_Guideline_v1-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Nomenclature_Guideline_v1-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Nomenclature_Guideline_v1-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Nomenclature_Guideline_v1-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Nomenclature_Guideline_v1-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Nomenclature_Guideline_v1-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Nomenclature_Guideline_v1-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Nomenclature_Guideline_v1-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Nomenclature_Guideline_v1-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Nomenclature_Guideline_v1-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Nomenclature_Guideline_v1-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Nomenclature_Guideline_v1-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Nomenclature_Guideline_v1-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Nomenclature_Guideline_v1-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Nomenclature_Guideline_v1-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Nomenclature_Guideline_v1-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Nomenclature_Guideline_v1-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Nomenclature_Guideline_v1-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Nomenclature_Guideline_v1-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Nomenclature_Guideline_v1-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Nomenclature_Guideline_v1-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Nomenclature_Guideline_v1-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Nomenclature_Guideline_v1-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Nomenclature_Guideline_v1-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Nomenclature_Guideline_v1-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Nomenclature_Guideline_v1-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Nomenclature_Guideline_v1-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Nomenclature_Guideline_v1-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Nomenclature_Guideline_v1-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Nomenclature_Guideline_v1-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Nomenclature_Guideline_v1-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Nomenclature_Guideline_v1-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Nomenclature_Guideline_v1-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Nomenclature_Guideline_v1-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Nomenclature_Guideline_v1-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Nomenclature_Guideline_v1-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Nomenclature_Guideline_v1-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Nomenclature_Guideline_v1-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Nomenclature_Guideline_v1-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Nomenclature_Guideline_v1-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Nomenclature_Guideline_v1-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Nomenclature_Guideline_v1-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Nomenclature_Guideline_v1-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Nomenclature_Guideline_v1-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Nomenclature_Guideline_v1-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Nomenclature_Guideline_v1-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Nomenclature_Guideline_v1-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Nomenclature_Guideline_v1-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Nomenclature_Guideline_v1-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Nomenclature_Guideline_v1-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Nomenclature_Guideline_v1-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Nomenclature_Guideline_v1-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Nomenclature_Guideline_v1-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Nomenclature_Guideline_v1-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Nomenclature_Guideline_v1-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Nomenclature_Guideline_v1-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Nomenclature_Guideline_v1-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Nomenclature_Guideline_v1-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Nomenclature_Guideline_v1-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Nomenclature_Guideline_v1-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Nomenclature_Guideline_v1-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Nomenclature_Guideline_v1-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Nomenclature_Guideline_v1-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Nomenclature_Guideline_v1-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Nomenclature_Guideline_v1-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Nomenclature_Guideline_v1-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Nomenclature_Guideline_v1-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Nomenclature_Guideline_v1-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Nomenclature_Guideline_v1-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Nomenclature_Guideline_v1-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Nomenclature_Guideline_v1-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Nomenclature_Guideline_v1-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Nomenclature_Guideline_v1-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Nomenclature_Guideline_v1-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Nomenclature_Guideline_v1-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Nomenclature_Guideline_v1-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Nomenclature_Guideline_v1-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Nomenclature_Guideline_v1-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Nomenclature_Guideline_v1-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Nomenclature_Guideline_v1-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Nomenclature_Guideline_v1-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Nomenclature_Guideline_v1-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Nomenclature_Guideline_v1-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Nomenclature_Guideline_v1-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Nomenclature_Guideline_v1-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Nomenclature_Guideline_v1-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Nomenclature_Guideline_v1-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Nomenclature_Guideline_v1-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Nomenclature_Guideline_v1-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Nomenclature_Guideline_v1-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Nomenclature_Guideline_v1-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Nomenclature_Guideline_v1-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Nomenclature_Guideline_v1-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Nomenclature_Guideline_v1-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Nomenclature_Guideline_v1-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Nomenclature_Guideline_v1-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Nomenclature_Guideline_v1-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Nomenclature_Guideline_v1-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Nomenclature_Guideline_v1-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Nomenclature_Guideline_v1-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Nomenclature_Guideline_v1-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Nomenclature_Guideline_v1-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Nomenclature_Guideline_v1-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Nomenclature_Guideline_v1-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Nomenclature_Guideline_v1-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Nomenclature_Guideline_v1-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Nomenclature_Guideline_v1-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Nomenclature_Guideline_v1-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Nomenclature_Guideline_v1-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Nomenclature_Guideline_v1-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Nomenclature_Guideline_v1-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Nomenclature_Guideline_v1-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Nomenclature_Guideline_v1-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Nomenclature_Guideline_v1-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Nomenclature_Guideline_v1-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Nomenclature_Guideline_v1-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Nomenclature_Guideline_v1-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Nomenclature_Guideline_v1-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Nomenclature_Guideline_v1-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Nomenclature_Guideline_v1-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Nomenclature_Guideline_v1-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Nomenclature_Guideline_v1-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Nomenclature_Guideline_v1-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Nomenclature_Guideline_v1-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Nomenclature_Guideline_v1-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Nomenclature_Guideline_v1-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Nomenclature_Guideline_v1-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Nomenclature_Guideline_v1-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Nomenclature_Guideline_v1-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Nomenclature_Guideline_v1-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Nomenclature_Guideline_v1-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Nomenclature_Guideline_v1-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Nomenclature_Guideline_v1-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Nomenclature_Guideline_v1-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Nomenclature_Guideline_v1-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Nomenclature_Guideline_v1-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Nomenclature_Guideline_v1-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Nomenclature_Guideline_v1-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Nomenclature_Guideline_v1-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Nomenclature_Guideline_v1-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Nomenclature_Guideline_v1-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Nomenclature_Guideline_v1-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Nomenclature_Guideline_v1-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Nomenclature_Guideline_v1-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Nomenclature_Guideline_v1-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Nomenclature_Guideline_v1-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Nomenclature_Guideline_v1-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Nomenclature_Guideline_v1-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Nomenclature_Guideline_v1-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Nomenclature_Guideline_v1-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Nomenclature_Guideline_v1-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Nomenclature_Guideline_v1-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Nomenclature_Guideline_v1-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Nomenclature_Guideline_v1-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Nomenclature_Guideline_v1-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Nomenclature_Guideline_v1-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Nomenclature_Guideline_v1-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Nomenclature_Guideline_v1-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Nomenclature_Guideline_v1-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Nomenclature_Guideline_v1-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Nomenclature_Guideline_v1-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Nomenclature_Guideline_v1-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Nomenclature_Guideline_v1-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Nomenclature_Guideline_v1-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Nomenclature_Guideline_v1-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Nomenclature_Guideline_v1-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Nomenclature_Guideline_v1-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Nomenclature_Guideline_v1-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Nomenclature_Guideline_v1-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Nomenclature_Guideline_v1-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Nomenclature_Guideline_v1-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Nomenclature_Guideline_v1-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Nomenclature_Guideline_v1-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Nomenclature_Guideline_v1-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Nomenclature_Guideline_v1-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Nomenclature_Guideline_v1-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Nomenclature_Guideline_v1-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Nomenclature_Guideline_v1-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Nomenclature_Guideline_v1-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Nomenclature_Guideline_v1-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Nomenclature_Guideline_v1-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Nomenclature_Guideline_v1-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Nomenclature_Guideline_v1-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Nomenclature_Guideline_v1-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Nomenclature_Guideline_v1-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Nomenclature_Guideline_v1-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Nomenclature_Guideline_v1-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Nomenclature_Guideline_v1-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Nomenclature_Guideline_v1-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Nomenclature_Guideline_v1-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Nomenclature_Guideline_v1-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Nomenclature_Guideline_v1-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Nomenclature_Guideline_v1-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Nomenclature_Guideline_v1-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Nomenclature_Guideline_v1-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Nomenclature_Guideline_v1-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Nomenclature_Guideline_v1-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Nomenclature_Guideline_v1-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Nomenclature_Guideline_v1-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Nomenclature_Guideline_v1-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Nomenclature_Guideline_v1-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Nomenclature_Guideline_v1-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Nomenclature_Guideline_v1-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Nomenclature_Guideline_v1-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Nomenclature_Guideline_v1-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Nomenclature_Guideline_v1-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Nomenclature_Guideline_v1-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Nomenclature_Guideline_v1-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Nomenclature_Guideline_v1-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Nomenclature_Guideline_v1-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Nomenclature_Guideline_v1-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Nomenclature_Guideline_v1-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Nomenclature_Guideline_v1-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Nomenclature_Guideline_v1-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Nomenclature_Guideline_v1-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Nomenclature_Guideline_v1-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Nomenclature_Guideline_v1-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Nomenclature_Guideline_v1-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Nomenclature_Guideline_v1-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Nomenclature_Guideline_v1-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Nomenclature_Guideline_v1-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Nomenclature_Guideline_v1-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Nomenclature_Guideline_v1-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Nomenclature_Guideline_v1-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Nomenclature_Guideline_v1-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Nomenclature_Guideline_v1-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Nomenclature_Guideline_v1-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Nomenclature_Guideline_v1-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Nomenclature_Guideline_v1-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Nomenclature_Guideline_v1-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Nomenclature_Guideline_v1-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Nomenclature_Guideline_v1-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Nomenclature_Guideline_v1-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Nomenclature_Guideline_v1-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Nomenclature_Guideline_v1-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Nomenclature_Guideline_v1-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Nomenclature_Guideline_v1-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Nomenclature_Guideline_v1-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Nomenclature_Guideline_v1-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Nomenclature_Guideline_v1-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Nomenclature_Guideline_v1-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Nomenclature_Guideline_v1-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Nomenclature_Guideline_v1-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Nomenclature_Guideline_v1-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Nomenclature_Guideline_v1-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Nomenclature_Guideline_v1-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Nomenclature_Guideline_v1-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Nomenclature_Guideline_v1-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Nomenclature_Guideline_v1-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Nomenclature_Guideline_v1-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Nomenclature_Guideline_v1-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Nomenclature_Guideline_v1-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Nomenclature_Guideline_v1-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Nomenclature_Guideline_v1-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Nomenclature_Guideline_v1-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Nomenclature_Guideline_v1-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Nomenclature_Guideline_v1-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Nomenclature_Guideline_v1-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Nomenclature_Guideline_v1-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Nomenclature_Guideline_v1-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Nomenclature_Guideline_v1-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Nomenclature_Guideline_v1-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Nomenclature_Guideline_v1-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Nomenclature_Guideline_v1-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Nomenclature_Guideline_v1-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Nomenclature_Guideline_v1-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Nomenclature_Guideline_v1-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Nomenclature_Guideline_v1-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Nomenclature_Guideline_v1-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Nomenclature_Guideline_v1-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Nomenclature_Guideline_v1-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Nomenclature_Guideline_v1-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Nomenclature_Guideline_v1-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Nomenclature_Guideline_v1-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Nomenclature_Guideline_v1-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Nomenclature_Guideline_v1-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Nomenclature_Guideline_v1-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Nomenclature_Guideline_v1-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Nomenclature_Guideline_v1-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Nomenclature_Guideline_v1-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Nomenclature_Guideline_v1-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Nomenclature_Guideline_v1-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Nomenclature_Guideline_v1-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Nomenclature_Guideline_v1-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Nomenclature_Guideline_v1-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Nomenclature_Guideline_v1-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Nomenclature_Guideline_v1-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Nomenclature_Guideline_v1-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Nomenclature_Guideline_v1-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Nomenclature_Guideline_v1-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Nomenclature_Guideline_v1-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Nomenclature_Guideline_v1-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Nomenclature_Guideline_v1-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Nomenclature_Guideline_v1-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Nomenclature_Guideline_v1-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Nomenclature_Guideline_v1-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Nomenclature_Guideline_v1-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Nomenclature_Guideline_v1-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Nomenclature_Guideline_v1-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Nomenclature_Guideline_v1-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Nomenclature_Guideline_v1-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Nomenclature_Guideline_v1-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Nomenclature_Guideline_v1-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Nomenclature_Guideline_v1-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Nomenclature_Guideline_v1-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Nomenclature_Guideline_v1-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Nomenclature_Guideline_v1-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Nomenclature_Guideline_v1-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Nomenclature_Guideline_v1-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Nomenclature_Guideline_v1-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Nomenclature_Guideline_v1-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Nomenclature_Guideline_v1-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Nomenclature_Guideline_v1-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Nomenclature_Guideline_v1-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Nomenclature_Guideline_v1-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Nomenclature_Guideline_v1-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Nomenclature_Guideline_v1-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Nomenclature_Guideline_v1-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Nomenclature_Guideline_v1-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Nomenclature_Guideline_v1-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Nomenclature_Guideline_v1-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Nomenclature_Guideline_v1-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Nomenclature_Guideline_v1-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Nomenclature_Guideline_v1-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Nomenclature_Guideline_v1-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Nomenclature_Guideline_v1-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Nomenclature_Guideline_v1-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Nomenclature_Guideline_v1-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Nomenclature_Guideline_v1-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Nomenclature_Guideline_v1-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Nomenclature_Guideline_v1-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Nomenclature_Guideline_v1-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Nomenclature_Guideline_v1-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Nomenclature_Guideline_v1-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Nomenclature_Guideline_v1-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Nomenclature_Guideline_v1-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Nomenclature_Guideline_v1-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Nomenclature_Guideline_v1-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Nomenclature_Guideline_v1-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Nomenclature_Guideline_v1-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Nomenclature_Guideline_v1-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Nomenclature_Guideline_v1-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Nomenclature_Guideline_v1-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Nomenclature_Guideline_v1-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Nomenclature_Guideline_v1-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Nomenclature_Guideline_v1-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Nomenclature_Guideline_v1-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Nomenclature_Guideline_v1-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Nomenclature_Guideline_v1-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Nomenclature_Guideline_v1-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Nomenclature_Guideline_v1-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Nomenclature_Guideline_v1-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Nomenclature_Guideline_v1-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Nomenclature_Guideline_v1-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Nomenclature_Guideline_v1-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Nomenclature_Guideline_v1-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Nomenclature_Guideline_v1-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Nomenclature_Guideline_v1-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Nomenclature_Guideline_v1-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Nomenclature_Guideline_v1-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Nomenclature_Guideline_v1-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Nomenclature_Guideline_v1-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1251"/>
    <w:bookmarkEnd w:id="1252"/>
    <w:bookmarkStart w:id="1253"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1253"/>
    <w:bookmarkStart w:id="1272"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5" name="Picture"/>
            <a:graphic>
              <a:graphicData uri="http://schemas.openxmlformats.org/drawingml/2006/picture">
                <pic:pic>
                  <pic:nvPicPr>
                    <pic:cNvPr descr="Riparian_Zones_Nomenclature_Guideline_v1-media/Annex1.1.png" id="1256" name="Picture"/>
                    <pic:cNvPicPr>
                      <a:picLocks noChangeArrowheads="1" noChangeAspect="1"/>
                    </pic:cNvPicPr>
                  </pic:nvPicPr>
                  <pic:blipFill>
                    <a:blip r:embed="rId1254"/>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8" name="Picture"/>
            <a:graphic>
              <a:graphicData uri="http://schemas.openxmlformats.org/drawingml/2006/picture">
                <pic:pic>
                  <pic:nvPicPr>
                    <pic:cNvPr descr="Riparian_Zones_Nomenclature_Guideline_v1-media/Annex1.2.png" id="1259" name="Picture"/>
                    <pic:cNvPicPr>
                      <a:picLocks noChangeArrowheads="1" noChangeAspect="1"/>
                    </pic:cNvPicPr>
                  </pic:nvPicPr>
                  <pic:blipFill>
                    <a:blip r:embed="rId1257"/>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1" name="Picture"/>
            <a:graphic>
              <a:graphicData uri="http://schemas.openxmlformats.org/drawingml/2006/picture">
                <pic:pic>
                  <pic:nvPicPr>
                    <pic:cNvPr descr="Riparian_Zones_Nomenclature_Guideline_v1-media/Annex1.3.png" id="1262" name="Picture"/>
                    <pic:cNvPicPr>
                      <a:picLocks noChangeArrowheads="1" noChangeAspect="1"/>
                    </pic:cNvPicPr>
                  </pic:nvPicPr>
                  <pic:blipFill>
                    <a:blip r:embed="rId1260"/>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4" name="Picture"/>
            <a:graphic>
              <a:graphicData uri="http://schemas.openxmlformats.org/drawingml/2006/picture">
                <pic:pic>
                  <pic:nvPicPr>
                    <pic:cNvPr descr="Riparian_Zones_Nomenclature_Guideline_v1-media/Annex1.4.png" id="1265" name="Picture"/>
                    <pic:cNvPicPr>
                      <a:picLocks noChangeArrowheads="1" noChangeAspect="1"/>
                    </pic:cNvPicPr>
                  </pic:nvPicPr>
                  <pic:blipFill>
                    <a:blip r:embed="rId1263"/>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7" name="Picture"/>
            <a:graphic>
              <a:graphicData uri="http://schemas.openxmlformats.org/drawingml/2006/picture">
                <pic:pic>
                  <pic:nvPicPr>
                    <pic:cNvPr descr="Riparian_Zones_Nomenclature_Guideline_v1-media/Annex1.5.png" id="1268" name="Picture"/>
                    <pic:cNvPicPr>
                      <a:picLocks noChangeArrowheads="1" noChangeAspect="1"/>
                    </pic:cNvPicPr>
                  </pic:nvPicPr>
                  <pic:blipFill>
                    <a:blip r:embed="rId1266"/>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70" name="Picture"/>
            <a:graphic>
              <a:graphicData uri="http://schemas.openxmlformats.org/drawingml/2006/picture">
                <pic:pic>
                  <pic:nvPicPr>
                    <pic:cNvPr descr="Riparian_Zones_Nomenclature_Guideline_v1-media/Annex1.6.png" id="1271" name="Picture"/>
                    <pic:cNvPicPr>
                      <a:picLocks noChangeArrowheads="1" noChangeAspect="1"/>
                    </pic:cNvPicPr>
                  </pic:nvPicPr>
                  <pic:blipFill>
                    <a:blip r:embed="rId1269"/>
                    <a:stretch>
                      <a:fillRect/>
                    </a:stretch>
                  </pic:blipFill>
                  <pic:spPr bwMode="auto">
                    <a:xfrm>
                      <a:off x="0" y="0"/>
                      <a:ext cx="3632022" cy="4188335"/>
                    </a:xfrm>
                    <a:prstGeom prst="rect">
                      <a:avLst/>
                    </a:prstGeom>
                    <a:noFill/>
                    <a:ln w="9525">
                      <a:noFill/>
                      <a:headEnd/>
                      <a:tailEnd/>
                    </a:ln>
                  </pic:spPr>
                </pic:pic>
              </a:graphicData>
            </a:graphic>
          </wp:inline>
        </w:drawing>
      </w:r>
    </w:p>
    <w:bookmarkEnd w:id="1272"/>
    <w:bookmarkStart w:id="1279"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1274" name="Picture"/>
            <a:graphic>
              <a:graphicData uri="http://schemas.openxmlformats.org/drawingml/2006/picture">
                <pic:pic>
                  <pic:nvPicPr>
                    <pic:cNvPr descr="Riparian_Zones_Nomenclature_Guideline_v1-media/Annex1.7.png" id="1275" name="Picture"/>
                    <pic:cNvPicPr>
                      <a:picLocks noChangeArrowheads="1" noChangeAspect="1"/>
                    </pic:cNvPicPr>
                  </pic:nvPicPr>
                  <pic:blipFill>
                    <a:blip r:embed="rId1273"/>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7" name="Picture"/>
            <a:graphic>
              <a:graphicData uri="http://schemas.openxmlformats.org/drawingml/2006/picture">
                <pic:pic>
                  <pic:nvPicPr>
                    <pic:cNvPr descr="Riparian_Zones_Nomenclature_Guideline_v1-media/Annex1.8.png" id="1278" name="Picture"/>
                    <pic:cNvPicPr>
                      <a:picLocks noChangeArrowheads="1" noChangeAspect="1"/>
                    </pic:cNvPicPr>
                  </pic:nvPicPr>
                  <pic:blipFill>
                    <a:blip r:embed="rId1276"/>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9"/>
    <w:bookmarkStart w:id="1280"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1280"/>
    <w:bookmarkStart w:id="1281" w:name="change-log"/>
    <w:p>
      <w:pPr>
        <w:pStyle w:val="Heading1"/>
      </w:pPr>
      <w:r>
        <w:t xml:space="preserve">10. Change 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Version</w:t>
            </w:r>
          </w:p>
        </w:tc>
        <w:tc>
          <w:tcPr/>
          <w:p>
            <w:pPr>
              <w:pStyle w:val="Compact"/>
            </w:pPr>
            <w:r>
              <w:t xml:space="preserve">Summary</w:t>
            </w:r>
          </w:p>
        </w:tc>
      </w:tr>
      <w:tr>
        <w:tc>
          <w:tcPr/>
          <w:p>
            <w:pPr>
              <w:pStyle w:val="Compact"/>
            </w:pPr>
            <w:r>
              <w:t xml:space="preserve">2025-12-02</w:t>
            </w:r>
          </w:p>
        </w:tc>
        <w:tc>
          <w:tcPr/>
          <w:p>
            <w:pPr>
              <w:pStyle w:val="Compact"/>
            </w:pPr>
            <w:r>
              <w:t xml:space="preserve">1.5.0</w:t>
            </w:r>
          </w:p>
        </w:tc>
        <w:tc>
          <w:tcPr/>
          <w:p>
            <w:pPr>
              <w:pStyle w:val="Compact"/>
            </w:pPr>
            <w:r>
              <w:t xml:space="preserve">Initial release</w:t>
            </w:r>
          </w:p>
        </w:tc>
      </w:tr>
    </w:tbl>
    <w:bookmarkEnd w:id="128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1260" Target="media/rId1260.png" /><Relationship Type="http://schemas.openxmlformats.org/officeDocument/2006/relationships/image" Id="rId1263" Target="media/rId1263.png" /><Relationship Type="http://schemas.openxmlformats.org/officeDocument/2006/relationships/image" Id="rId1266" Target="media/rId1266.png" /><Relationship Type="http://schemas.openxmlformats.org/officeDocument/2006/relationships/image" Id="rId1269" Target="media/rId1269.png" /><Relationship Type="http://schemas.openxmlformats.org/officeDocument/2006/relationships/image" Id="rId1273" Target="media/rId1273.png" /><Relationship Type="http://schemas.openxmlformats.org/officeDocument/2006/relationships/image" Id="rId1276" Target="media/rId1276.png" /><Relationship Type="http://schemas.openxmlformats.org/officeDocument/2006/relationships/image" Id="rId936" Target="media/rId9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nomenclature guideline for the Copernicus Land Monitoring Service’s Riparian Zones (RZ) product, offering a detailed description of Land Cover/Land Use (LC/LU) classes within riparian areas. It outlines the characteristics of each LC/LU class, including geographic features, suitable input datasets, and methods for interpretation. The guideline aims to ensure consistent mapping and classification of riparian zones across the EEA-38 + UK, supporting environmental monitoring and ecosystem assessments.</dc:description>
  <cp:keywords>Riparian Zones, Land Cover Land Use classification, MAES typology of ecosystems, Very-high resolution satellite imagery, Strahler river order, Minimum Mapping Unit, Thematic accuracy assessment, Semi-automatic LC/LU classification, Image Data Warehouse, Object delineation rules</cp:keywords>
  <dcterms:created xsi:type="dcterms:W3CDTF">2025-12-04T09:41:18Z</dcterms:created>
  <dcterms:modified xsi:type="dcterms:W3CDTF">2025-12-04T09: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Riparian_Zones/Nomenclature_Guideline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5</vt:lpwstr>
  </property>
</Properties>
</file>